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10C79C87" w14:textId="32629F60" w:rsidR="00EF6287" w:rsidRDefault="00EF6287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69584E20" w14:textId="5B6E673B" w:rsidR="00EF6287" w:rsidRDefault="00EF6287">
      <w:r>
        <w:t>…</w:t>
      </w:r>
    </w:p>
    <w:p w14:paraId="459CE638" w14:textId="41E5C618" w:rsidR="00EF6287" w:rsidRDefault="00883EF7">
      <w:r>
        <w:t>Github ID IsraelRuas</w:t>
      </w:r>
    </w:p>
    <w:p w14:paraId="26ED52EC" w14:textId="0E1407AA" w:rsidR="00883EF7" w:rsidRDefault="00883EF7">
      <w:r>
        <w:t>Student ID 2375 2753</w:t>
      </w:r>
    </w:p>
    <w:p w14:paraId="51281AB9" w14:textId="6E78E291" w:rsidR="00883EF7" w:rsidRDefault="00883EF7">
      <w:r>
        <w:t>Israel has been changed this public doc. 21/03/2022</w:t>
      </w:r>
    </w:p>
    <w:sectPr w:rsidR="00883E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EzMDM0NjaxMLRQ0lEKTi0uzszPAykwrAUA+tj2eSwAAAA="/>
  </w:docVars>
  <w:rsids>
    <w:rsidRoot w:val="00F5101E"/>
    <w:rsid w:val="00046A17"/>
    <w:rsid w:val="00091943"/>
    <w:rsid w:val="004C5FDF"/>
    <w:rsid w:val="007C37AF"/>
    <w:rsid w:val="00883EF7"/>
    <w:rsid w:val="00B56A30"/>
    <w:rsid w:val="00B76F81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Israel Pinheiro Ruas Junior</cp:lastModifiedBy>
  <cp:revision>5</cp:revision>
  <dcterms:created xsi:type="dcterms:W3CDTF">2021-03-09T01:12:00Z</dcterms:created>
  <dcterms:modified xsi:type="dcterms:W3CDTF">2022-03-21T00:05:00Z</dcterms:modified>
</cp:coreProperties>
</file>